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9FD2F" w14:textId="7FC57974" w:rsidR="00EF53B7" w:rsidRDefault="00EF53B7">
      <w:r>
        <w:rPr>
          <w:rFonts w:hint="eastAsia"/>
        </w:rPr>
        <w:t>5</w:t>
      </w:r>
      <w:r>
        <w:t xml:space="preserve"> </w:t>
      </w:r>
      <w:r>
        <w:rPr>
          <w:rFonts w:hint="eastAsia"/>
        </w:rPr>
        <w:t>(</w:t>
      </w:r>
      <w:r>
        <w:t>b)</w:t>
      </w:r>
    </w:p>
    <w:p w14:paraId="55D14F40" w14:textId="68D4DD15" w:rsidR="00EF53B7" w:rsidRDefault="00E22664">
      <w:r w:rsidRPr="00E22664">
        <w:drawing>
          <wp:inline distT="0" distB="0" distL="0" distR="0" wp14:anchorId="493252A8" wp14:editId="55FBB0F8">
            <wp:extent cx="5274310" cy="3345180"/>
            <wp:effectExtent l="0" t="0" r="2540" b="7620"/>
            <wp:docPr id="2" name="图片 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文本&#10;&#10;描述已自动生成"/>
                    <pic:cNvPicPr/>
                  </pic:nvPicPr>
                  <pic:blipFill>
                    <a:blip r:embed="rId4"/>
                    <a:stretch>
                      <a:fillRect/>
                    </a:stretch>
                  </pic:blipFill>
                  <pic:spPr>
                    <a:xfrm>
                      <a:off x="0" y="0"/>
                      <a:ext cx="5274310" cy="3345180"/>
                    </a:xfrm>
                    <a:prstGeom prst="rect">
                      <a:avLst/>
                    </a:prstGeom>
                  </pic:spPr>
                </pic:pic>
              </a:graphicData>
            </a:graphic>
          </wp:inline>
        </w:drawing>
      </w:r>
    </w:p>
    <w:p w14:paraId="21A44CA6" w14:textId="36E938CE" w:rsidR="00EF53B7" w:rsidRDefault="00EF53B7">
      <w:r>
        <w:rPr>
          <w:rFonts w:hint="eastAsia"/>
        </w:rPr>
        <w:t>5</w:t>
      </w:r>
      <w:r>
        <w:t xml:space="preserve"> (c)</w:t>
      </w:r>
    </w:p>
    <w:p w14:paraId="78D279E4" w14:textId="3E8CC793" w:rsidR="00EF53B7" w:rsidRDefault="00ED56C1">
      <w:r w:rsidRPr="00ED56C1">
        <w:rPr>
          <w:noProof/>
        </w:rPr>
        <w:drawing>
          <wp:inline distT="0" distB="0" distL="0" distR="0" wp14:anchorId="713E8EA6" wp14:editId="580E45AB">
            <wp:extent cx="5274310" cy="2045335"/>
            <wp:effectExtent l="0" t="0" r="2540" b="0"/>
            <wp:docPr id="1"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 示意图&#10;&#10;描述已自动生成"/>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2045335"/>
                    </a:xfrm>
                    <a:prstGeom prst="rect">
                      <a:avLst/>
                    </a:prstGeom>
                    <a:noFill/>
                    <a:ln>
                      <a:noFill/>
                    </a:ln>
                  </pic:spPr>
                </pic:pic>
              </a:graphicData>
            </a:graphic>
          </wp:inline>
        </w:drawing>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ED56C1" w14:paraId="6B19D6DD" w14:textId="77777777" w:rsidTr="00ED56C1">
        <w:tc>
          <w:tcPr>
            <w:tcW w:w="4148" w:type="dxa"/>
          </w:tcPr>
          <w:p w14:paraId="23C4BDCE" w14:textId="77777777" w:rsidR="00ED56C1" w:rsidRDefault="00ED56C1" w:rsidP="00ED56C1">
            <w:r>
              <w:rPr>
                <w:rFonts w:hint="eastAsia"/>
              </w:rPr>
              <w:t>A</w:t>
            </w:r>
            <w:r>
              <w:t xml:space="preserve">: </w:t>
            </w:r>
            <w:proofErr w:type="spellStart"/>
            <w:r>
              <w:t>halfDimXActor</w:t>
            </w:r>
            <w:proofErr w:type="spellEnd"/>
          </w:p>
          <w:p w14:paraId="4DB25AB5" w14:textId="77777777" w:rsidR="00ED56C1" w:rsidRDefault="00ED56C1" w:rsidP="00ED56C1">
            <w:r>
              <w:rPr>
                <w:rFonts w:hint="eastAsia"/>
              </w:rPr>
              <w:t>B</w:t>
            </w:r>
            <w:r>
              <w:t xml:space="preserve">: </w:t>
            </w:r>
            <w:proofErr w:type="spellStart"/>
            <w:r>
              <w:t>halfDimYActor</w:t>
            </w:r>
            <w:proofErr w:type="spellEnd"/>
          </w:p>
          <w:p w14:paraId="4E4EA78C" w14:textId="77777777" w:rsidR="00ED56C1" w:rsidRDefault="00ED56C1" w:rsidP="00ED56C1">
            <w:r>
              <w:rPr>
                <w:rFonts w:hint="eastAsia"/>
              </w:rPr>
              <w:t>C</w:t>
            </w:r>
            <w:r>
              <w:t xml:space="preserve">: </w:t>
            </w:r>
            <w:proofErr w:type="spellStart"/>
            <w:r>
              <w:t>graySDF</w:t>
            </w:r>
            <w:proofErr w:type="spellEnd"/>
          </w:p>
          <w:p w14:paraId="3A7E7EE0" w14:textId="77777777" w:rsidR="00ED56C1" w:rsidRDefault="00ED56C1" w:rsidP="00ED56C1">
            <w:r>
              <w:rPr>
                <w:rFonts w:hint="eastAsia"/>
              </w:rPr>
              <w:t>D</w:t>
            </w:r>
            <w:r>
              <w:t xml:space="preserve">: </w:t>
            </w:r>
            <w:proofErr w:type="spellStart"/>
            <w:r>
              <w:t>resizeSDF</w:t>
            </w:r>
            <w:proofErr w:type="spellEnd"/>
          </w:p>
          <w:p w14:paraId="21D62920" w14:textId="77777777" w:rsidR="00ED56C1" w:rsidRDefault="00ED56C1" w:rsidP="00ED56C1">
            <w:r>
              <w:rPr>
                <w:rFonts w:hint="eastAsia"/>
              </w:rPr>
              <w:t>E</w:t>
            </w:r>
            <w:r>
              <w:t xml:space="preserve">: </w:t>
            </w:r>
            <w:proofErr w:type="spellStart"/>
            <w:r>
              <w:t>gradientDimXActor</w:t>
            </w:r>
            <w:proofErr w:type="spellEnd"/>
          </w:p>
          <w:p w14:paraId="21258575" w14:textId="4EAB1FDD" w:rsidR="00ED56C1" w:rsidRPr="00ED56C1" w:rsidRDefault="00ED56C1">
            <w:pPr>
              <w:rPr>
                <w:rFonts w:hint="eastAsia"/>
              </w:rPr>
            </w:pPr>
            <w:r>
              <w:rPr>
                <w:rFonts w:hint="eastAsia"/>
              </w:rPr>
              <w:t>F</w:t>
            </w:r>
            <w:r>
              <w:t xml:space="preserve">: </w:t>
            </w:r>
            <w:proofErr w:type="spellStart"/>
            <w:r>
              <w:t>gradientDimYActor</w:t>
            </w:r>
            <w:proofErr w:type="spellEnd"/>
          </w:p>
        </w:tc>
        <w:tc>
          <w:tcPr>
            <w:tcW w:w="4148" w:type="dxa"/>
          </w:tcPr>
          <w:p w14:paraId="6D342DD9" w14:textId="77777777" w:rsidR="00ED56C1" w:rsidRDefault="00ED56C1" w:rsidP="00ED56C1">
            <w:r>
              <w:rPr>
                <w:rFonts w:hint="eastAsia"/>
              </w:rPr>
              <w:t>G</w:t>
            </w:r>
            <w:r>
              <w:t xml:space="preserve">: </w:t>
            </w:r>
            <w:proofErr w:type="spellStart"/>
            <w:r w:rsidRPr="000F623C">
              <w:t>brightnessSDF</w:t>
            </w:r>
            <w:proofErr w:type="spellEnd"/>
          </w:p>
          <w:p w14:paraId="05CFC144" w14:textId="77777777" w:rsidR="00ED56C1" w:rsidRDefault="00ED56C1" w:rsidP="00ED56C1">
            <w:r>
              <w:rPr>
                <w:rFonts w:hint="eastAsia"/>
              </w:rPr>
              <w:t>H</w:t>
            </w:r>
            <w:r>
              <w:t xml:space="preserve">: </w:t>
            </w:r>
            <w:proofErr w:type="spellStart"/>
            <w:r>
              <w:t>controlSDF</w:t>
            </w:r>
            <w:proofErr w:type="spellEnd"/>
          </w:p>
          <w:p w14:paraId="0E3602AE" w14:textId="77777777" w:rsidR="00ED56C1" w:rsidRDefault="00ED56C1" w:rsidP="00ED56C1">
            <w:r>
              <w:rPr>
                <w:rFonts w:hint="eastAsia"/>
              </w:rPr>
              <w:t>I</w:t>
            </w:r>
            <w:r>
              <w:t xml:space="preserve">: </w:t>
            </w:r>
            <w:proofErr w:type="spellStart"/>
            <w:r w:rsidRPr="000F623C">
              <w:t>correctionSDF</w:t>
            </w:r>
            <w:proofErr w:type="spellEnd"/>
          </w:p>
          <w:p w14:paraId="491190CC" w14:textId="77777777" w:rsidR="00ED56C1" w:rsidRDefault="00ED56C1" w:rsidP="00ED56C1">
            <w:r>
              <w:rPr>
                <w:rFonts w:hint="eastAsia"/>
              </w:rPr>
              <w:t>J</w:t>
            </w:r>
            <w:r>
              <w:t xml:space="preserve">: </w:t>
            </w:r>
            <w:proofErr w:type="spellStart"/>
            <w:r>
              <w:t>sobelSDF</w:t>
            </w:r>
            <w:proofErr w:type="spellEnd"/>
          </w:p>
          <w:p w14:paraId="41ECB5CE" w14:textId="77777777" w:rsidR="00ED56C1" w:rsidRDefault="00ED56C1" w:rsidP="00ED56C1">
            <w:r>
              <w:rPr>
                <w:rFonts w:hint="eastAsia"/>
              </w:rPr>
              <w:t>K</w:t>
            </w:r>
            <w:r>
              <w:t xml:space="preserve">: </w:t>
            </w:r>
            <w:proofErr w:type="spellStart"/>
            <w:r>
              <w:t>asciiSDF</w:t>
            </w:r>
            <w:proofErr w:type="spellEnd"/>
          </w:p>
          <w:p w14:paraId="377DAB1A" w14:textId="77777777" w:rsidR="00ED56C1" w:rsidRDefault="00ED56C1">
            <w:pPr>
              <w:rPr>
                <w:rFonts w:hint="eastAsia"/>
              </w:rPr>
            </w:pPr>
          </w:p>
        </w:tc>
      </w:tr>
    </w:tbl>
    <w:p w14:paraId="084E4A80" w14:textId="77777777" w:rsidR="00ED56C1" w:rsidRPr="00ED56C1" w:rsidRDefault="00ED56C1"/>
    <w:p w14:paraId="3EF59CB8" w14:textId="464FE6B6" w:rsidR="002076DA" w:rsidRDefault="002076DA">
      <w:r>
        <w:t>5 (d)</w:t>
      </w:r>
    </w:p>
    <w:p w14:paraId="5E2584EE" w14:textId="270AF6E5" w:rsidR="000063EE" w:rsidRDefault="002076DA">
      <w:r>
        <w:rPr>
          <w:rFonts w:hint="eastAsia"/>
        </w:rPr>
        <w:t>A</w:t>
      </w:r>
      <w:r>
        <w:t xml:space="preserve">: </w:t>
      </w:r>
      <w:proofErr w:type="spellStart"/>
      <w:r>
        <w:t>halfDimX</w:t>
      </w:r>
      <w:r w:rsidR="000F623C">
        <w:t>Actor</w:t>
      </w:r>
      <w:proofErr w:type="spellEnd"/>
      <w:r>
        <w:t>, divide</w:t>
      </w:r>
      <w:r w:rsidR="00C05E0C">
        <w:t>s</w:t>
      </w:r>
      <w:r>
        <w:t xml:space="preserve"> the input signal </w:t>
      </w:r>
      <w:proofErr w:type="spellStart"/>
      <w:r>
        <w:t>dimX</w:t>
      </w:r>
      <w:proofErr w:type="spellEnd"/>
      <w:r>
        <w:t xml:space="preserve"> by 2</w:t>
      </w:r>
    </w:p>
    <w:p w14:paraId="4A7EC63E" w14:textId="2D9422E2" w:rsidR="002076DA" w:rsidRDefault="002076DA">
      <w:r>
        <w:rPr>
          <w:rFonts w:hint="eastAsia"/>
        </w:rPr>
        <w:t>B</w:t>
      </w:r>
      <w:r>
        <w:t xml:space="preserve">: </w:t>
      </w:r>
      <w:proofErr w:type="spellStart"/>
      <w:r>
        <w:t>halfDimY</w:t>
      </w:r>
      <w:r w:rsidR="000F623C">
        <w:t>Actor</w:t>
      </w:r>
      <w:proofErr w:type="spellEnd"/>
      <w:r>
        <w:t>, divide</w:t>
      </w:r>
      <w:r w:rsidR="00C05E0C">
        <w:t>s</w:t>
      </w:r>
      <w:r>
        <w:t xml:space="preserve"> the input signal </w:t>
      </w:r>
      <w:proofErr w:type="spellStart"/>
      <w:r>
        <w:t>dimY</w:t>
      </w:r>
      <w:proofErr w:type="spellEnd"/>
      <w:r>
        <w:t xml:space="preserve"> by 2</w:t>
      </w:r>
    </w:p>
    <w:p w14:paraId="6AC3CB79" w14:textId="76B1325A" w:rsidR="002076DA" w:rsidRDefault="002076DA" w:rsidP="00C05E0C">
      <w:r>
        <w:rPr>
          <w:rFonts w:hint="eastAsia"/>
        </w:rPr>
        <w:t>C</w:t>
      </w:r>
      <w:r>
        <w:t xml:space="preserve">: </w:t>
      </w:r>
      <w:proofErr w:type="spellStart"/>
      <w:r>
        <w:t>graySDF</w:t>
      </w:r>
      <w:proofErr w:type="spellEnd"/>
      <w:r>
        <w:t>,</w:t>
      </w:r>
      <w:r w:rsidR="00C05E0C">
        <w:t xml:space="preserve"> transforms every RGB </w:t>
      </w:r>
      <w:r w:rsidR="00ED56C1">
        <w:t>pixel</w:t>
      </w:r>
      <w:r w:rsidR="00C05E0C">
        <w:rPr>
          <w:rFonts w:hint="eastAsia"/>
        </w:rPr>
        <w:t xml:space="preserve"> </w:t>
      </w:r>
      <w:r w:rsidR="00C05E0C">
        <w:t>into a grayscale one</w:t>
      </w:r>
    </w:p>
    <w:p w14:paraId="6014FAAD" w14:textId="62D7BDA1" w:rsidR="002076DA" w:rsidRDefault="002076DA">
      <w:r>
        <w:rPr>
          <w:rFonts w:hint="eastAsia"/>
        </w:rPr>
        <w:t>D</w:t>
      </w:r>
      <w:r>
        <w:t xml:space="preserve">: </w:t>
      </w:r>
      <w:proofErr w:type="spellStart"/>
      <w:r>
        <w:t>resizeSDF</w:t>
      </w:r>
      <w:proofErr w:type="spellEnd"/>
      <w:r>
        <w:t>,</w:t>
      </w:r>
      <w:r w:rsidR="00C05E0C">
        <w:t xml:space="preserve"> </w:t>
      </w:r>
      <w:r w:rsidR="001A4B49">
        <w:t>the X and Y dimension of the image get hal</w:t>
      </w:r>
      <w:r w:rsidR="009D7CDB">
        <w:t>v</w:t>
      </w:r>
      <w:r w:rsidR="001A4B49">
        <w:t xml:space="preserve">ed </w:t>
      </w:r>
      <w:r w:rsidR="009D7CDB">
        <w:t>so that the total size of the image is a quarter of the original size</w:t>
      </w:r>
    </w:p>
    <w:p w14:paraId="1716A525" w14:textId="778B091B" w:rsidR="002076DA" w:rsidRDefault="002076DA">
      <w:r>
        <w:rPr>
          <w:rFonts w:hint="eastAsia"/>
        </w:rPr>
        <w:t>E</w:t>
      </w:r>
      <w:r>
        <w:t xml:space="preserve">: </w:t>
      </w:r>
      <w:proofErr w:type="spellStart"/>
      <w:r>
        <w:t>gradientDimX</w:t>
      </w:r>
      <w:r w:rsidR="000F623C">
        <w:t>Actor</w:t>
      </w:r>
      <w:proofErr w:type="spellEnd"/>
      <w:r>
        <w:t xml:space="preserve">, </w:t>
      </w:r>
      <w:r w:rsidR="000F623C">
        <w:t>subtract</w:t>
      </w:r>
      <w:r w:rsidR="00C05E0C">
        <w:t>s</w:t>
      </w:r>
      <w:r w:rsidR="000F623C">
        <w:t xml:space="preserve"> 2 from the signal </w:t>
      </w:r>
      <w:proofErr w:type="spellStart"/>
      <w:r w:rsidR="000F623C">
        <w:t>halfDimX</w:t>
      </w:r>
      <w:proofErr w:type="spellEnd"/>
    </w:p>
    <w:p w14:paraId="13E1C284" w14:textId="018F7513" w:rsidR="000F623C" w:rsidRDefault="000F623C">
      <w:r>
        <w:rPr>
          <w:rFonts w:hint="eastAsia"/>
        </w:rPr>
        <w:lastRenderedPageBreak/>
        <w:t>F</w:t>
      </w:r>
      <w:r>
        <w:t xml:space="preserve">: </w:t>
      </w:r>
      <w:proofErr w:type="spellStart"/>
      <w:r>
        <w:t>gradientDimYActor</w:t>
      </w:r>
      <w:proofErr w:type="spellEnd"/>
      <w:r>
        <w:t>, subtract</w:t>
      </w:r>
      <w:r w:rsidR="00C05E0C">
        <w:t>s</w:t>
      </w:r>
      <w:r>
        <w:t xml:space="preserve"> 2 from the signal </w:t>
      </w:r>
      <w:proofErr w:type="spellStart"/>
      <w:r>
        <w:t>halfDimY</w:t>
      </w:r>
      <w:proofErr w:type="spellEnd"/>
    </w:p>
    <w:p w14:paraId="722F2A74" w14:textId="6414806B" w:rsidR="000F623C" w:rsidRDefault="000F623C" w:rsidP="007915D9">
      <w:r>
        <w:rPr>
          <w:rFonts w:hint="eastAsia"/>
        </w:rPr>
        <w:t>G</w:t>
      </w:r>
      <w:r>
        <w:t xml:space="preserve">: </w:t>
      </w:r>
      <w:proofErr w:type="spellStart"/>
      <w:r w:rsidRPr="000F623C">
        <w:t>brightnessSDF</w:t>
      </w:r>
      <w:proofErr w:type="spellEnd"/>
      <w:r>
        <w:t xml:space="preserve">, </w:t>
      </w:r>
      <w:r w:rsidR="007915D9">
        <w:t>output</w:t>
      </w:r>
      <w:r w:rsidR="00C05E0C">
        <w:t>s</w:t>
      </w:r>
      <w:r w:rsidR="007915D9">
        <w:t xml:space="preserve"> the maximum and minimum bright pixels</w:t>
      </w:r>
      <w:r w:rsidR="007915D9">
        <w:rPr>
          <w:rFonts w:hint="eastAsia"/>
        </w:rPr>
        <w:t xml:space="preserve"> </w:t>
      </w:r>
      <w:r w:rsidR="007915D9">
        <w:t>for every image in the stream</w:t>
      </w:r>
    </w:p>
    <w:p w14:paraId="7655D88E" w14:textId="52D60445" w:rsidR="000F623C" w:rsidRDefault="000F623C" w:rsidP="007915D9">
      <w:r>
        <w:rPr>
          <w:rFonts w:hint="eastAsia"/>
        </w:rPr>
        <w:t>H</w:t>
      </w:r>
      <w:r>
        <w:t xml:space="preserve">: </w:t>
      </w:r>
      <w:proofErr w:type="spellStart"/>
      <w:r>
        <w:t>controlSDF</w:t>
      </w:r>
      <w:proofErr w:type="spellEnd"/>
      <w:r>
        <w:t>,</w:t>
      </w:r>
      <w:r w:rsidR="007915D9">
        <w:t xml:space="preserve"> keeps an average of levels for some images in the stream and</w:t>
      </w:r>
      <w:r w:rsidR="007915D9">
        <w:rPr>
          <w:rFonts w:hint="eastAsia"/>
        </w:rPr>
        <w:t xml:space="preserve"> </w:t>
      </w:r>
      <w:r w:rsidR="007915D9">
        <w:t>outputs the control signal for the latest image being processed</w:t>
      </w:r>
    </w:p>
    <w:p w14:paraId="67D4E0C0" w14:textId="1C0AE513" w:rsidR="000F623C" w:rsidRDefault="000F623C" w:rsidP="00C05E0C">
      <w:r>
        <w:rPr>
          <w:rFonts w:hint="eastAsia"/>
        </w:rPr>
        <w:t>I</w:t>
      </w:r>
      <w:r>
        <w:t xml:space="preserve">: </w:t>
      </w:r>
      <w:proofErr w:type="spellStart"/>
      <w:r w:rsidRPr="000F623C">
        <w:t>correctionSDF</w:t>
      </w:r>
      <w:proofErr w:type="spellEnd"/>
      <w:r>
        <w:t xml:space="preserve">, </w:t>
      </w:r>
      <w:r w:rsidR="00C05E0C">
        <w:t>outputs a brightness correction according to its function</w:t>
      </w:r>
    </w:p>
    <w:p w14:paraId="676B4FF7" w14:textId="6EFEFD78" w:rsidR="000F623C" w:rsidRDefault="000F623C">
      <w:r>
        <w:rPr>
          <w:rFonts w:hint="eastAsia"/>
        </w:rPr>
        <w:t>J</w:t>
      </w:r>
      <w:r>
        <w:t xml:space="preserve">: </w:t>
      </w:r>
      <w:proofErr w:type="spellStart"/>
      <w:r>
        <w:t>sobelSDF</w:t>
      </w:r>
      <w:proofErr w:type="spellEnd"/>
      <w:r>
        <w:t>,</w:t>
      </w:r>
      <w:r w:rsidR="00C05E0C">
        <w:t xml:space="preserve"> </w:t>
      </w:r>
      <w:r w:rsidR="00C05E0C" w:rsidRPr="00C05E0C">
        <w:t>appl</w:t>
      </w:r>
      <w:r w:rsidR="00C05E0C">
        <w:t>ies</w:t>
      </w:r>
      <w:r w:rsidR="00C05E0C" w:rsidRPr="00C05E0C">
        <w:t xml:space="preserve"> the Sobel operator in the image stream</w:t>
      </w:r>
      <w:r w:rsidR="001A4B49">
        <w:t xml:space="preserve"> to detect edge</w:t>
      </w:r>
    </w:p>
    <w:p w14:paraId="42321CF2" w14:textId="62CB971B" w:rsidR="000F623C" w:rsidRDefault="000F623C">
      <w:r>
        <w:rPr>
          <w:rFonts w:hint="eastAsia"/>
        </w:rPr>
        <w:t>K</w:t>
      </w:r>
      <w:r>
        <w:t xml:space="preserve">: </w:t>
      </w:r>
      <w:proofErr w:type="spellStart"/>
      <w:r>
        <w:t>asciiSDF</w:t>
      </w:r>
      <w:proofErr w:type="spellEnd"/>
      <w:r>
        <w:t xml:space="preserve">, </w:t>
      </w:r>
      <w:r w:rsidR="00C05E0C" w:rsidRPr="00C05E0C">
        <w:t>output</w:t>
      </w:r>
      <w:r w:rsidR="00C05E0C">
        <w:t>s</w:t>
      </w:r>
      <w:r w:rsidR="00C05E0C" w:rsidRPr="00C05E0C">
        <w:t xml:space="preserve"> the ASCII </w:t>
      </w:r>
      <w:r w:rsidR="00C05E0C">
        <w:t>“</w:t>
      </w:r>
      <w:r w:rsidR="00C05E0C" w:rsidRPr="00C05E0C">
        <w:t>art</w:t>
      </w:r>
      <w:r w:rsidR="00C05E0C">
        <w:t>”</w:t>
      </w:r>
      <w:r w:rsidR="00C05E0C" w:rsidRPr="00C05E0C">
        <w:t xml:space="preserve"> of the image stream</w:t>
      </w:r>
    </w:p>
    <w:p w14:paraId="3770C824" w14:textId="7CBAE50A" w:rsidR="005A6CEF" w:rsidRDefault="005A6CEF"/>
    <w:p w14:paraId="28F1BA47" w14:textId="5F5E8331" w:rsidR="005A6CEF" w:rsidRDefault="005A6CEF">
      <w:r>
        <w:t>Overall, the SDF converts a colorful image into a stream of ASCII characters</w:t>
      </w:r>
      <w:r w:rsidR="00176207">
        <w:t xml:space="preserve">, which is output in the terminal and looks like the shape of the original image. It first converts image pixels into grayscale equivalent and then resize the image. </w:t>
      </w:r>
      <w:r w:rsidR="00240E80">
        <w:t xml:space="preserve">According to the resized stream, it gets the maximum and minimum bright pixels of the picture and rescale the resized stream based on the maximum and minimum bright pixels. After that, it applies </w:t>
      </w:r>
      <w:proofErr w:type="spellStart"/>
      <w:r w:rsidR="00240E80">
        <w:t>sobel</w:t>
      </w:r>
      <w:proofErr w:type="spellEnd"/>
      <w:r w:rsidR="00240E80">
        <w:t xml:space="preserve"> operator in the stream </w:t>
      </w:r>
      <w:r w:rsidR="006120EE">
        <w:t xml:space="preserve">and use the </w:t>
      </w:r>
      <w:proofErr w:type="spellStart"/>
      <w:r w:rsidR="006120EE">
        <w:t>sobeled</w:t>
      </w:r>
      <w:proofErr w:type="spellEnd"/>
      <w:r w:rsidR="006120EE">
        <w:t xml:space="preserve"> signal to generate the ASCII stream of characters to represent the original image.</w:t>
      </w:r>
    </w:p>
    <w:p w14:paraId="47DBC771" w14:textId="77777777" w:rsidR="006120EE" w:rsidRDefault="006120EE"/>
    <w:p w14:paraId="08734B73" w14:textId="16BF8CA9" w:rsidR="000F623C" w:rsidRDefault="006120EE">
      <w:r>
        <w:rPr>
          <w:rFonts w:hint="eastAsia"/>
        </w:rPr>
        <w:t>5</w:t>
      </w:r>
      <w:r>
        <w:t xml:space="preserve"> (e)</w:t>
      </w:r>
    </w:p>
    <w:p w14:paraId="4D83F574" w14:textId="1CF68468" w:rsidR="006120EE" w:rsidRDefault="006120EE">
      <w:proofErr w:type="spellStart"/>
      <w:r>
        <w:rPr>
          <w:rFonts w:hint="eastAsia"/>
        </w:rPr>
        <w:t>d</w:t>
      </w:r>
      <w:r>
        <w:t>imX</w:t>
      </w:r>
      <w:proofErr w:type="spellEnd"/>
      <w:r>
        <w:t xml:space="preserve">: </w:t>
      </w:r>
      <w:r w:rsidR="00EF53B7">
        <w:t>I</w:t>
      </w:r>
      <w:r>
        <w:t>nt, 32 bits</w:t>
      </w:r>
    </w:p>
    <w:p w14:paraId="46741FB4" w14:textId="6508E709" w:rsidR="006120EE" w:rsidRDefault="006120EE">
      <w:proofErr w:type="spellStart"/>
      <w:r>
        <w:rPr>
          <w:rFonts w:hint="eastAsia"/>
        </w:rPr>
        <w:t>d</w:t>
      </w:r>
      <w:r>
        <w:t>imY</w:t>
      </w:r>
      <w:proofErr w:type="spellEnd"/>
      <w:r>
        <w:t xml:space="preserve">: </w:t>
      </w:r>
      <w:r w:rsidR="00EF53B7">
        <w:t>I</w:t>
      </w:r>
      <w:r>
        <w:t>nt, 32 bits</w:t>
      </w:r>
    </w:p>
    <w:p w14:paraId="619C93A3" w14:textId="0A5E623E" w:rsidR="006120EE" w:rsidRDefault="006120EE">
      <w:proofErr w:type="spellStart"/>
      <w:r>
        <w:rPr>
          <w:rFonts w:hint="eastAsia"/>
        </w:rPr>
        <w:t>i</w:t>
      </w:r>
      <w:r>
        <w:t>nSig</w:t>
      </w:r>
      <w:proofErr w:type="spellEnd"/>
      <w:r>
        <w:t xml:space="preserve">: </w:t>
      </w:r>
      <w:r w:rsidR="00EF53B7">
        <w:t>Signal I</w:t>
      </w:r>
      <w:r w:rsidR="00886676">
        <w:t xml:space="preserve">nt, </w:t>
      </w:r>
      <w:r w:rsidR="00CC4D25">
        <w:t xml:space="preserve">3 * </w:t>
      </w:r>
      <w:r w:rsidR="00886676">
        <w:t>X * Y * 32 bits</w:t>
      </w:r>
    </w:p>
    <w:p w14:paraId="7077423F" w14:textId="7B5CE253" w:rsidR="006120EE" w:rsidRDefault="006120EE">
      <w:proofErr w:type="spellStart"/>
      <w:r>
        <w:rPr>
          <w:rFonts w:hint="eastAsia"/>
        </w:rPr>
        <w:t>h</w:t>
      </w:r>
      <w:r>
        <w:t>alfDimX</w:t>
      </w:r>
      <w:proofErr w:type="spellEnd"/>
      <w:r>
        <w:t>:</w:t>
      </w:r>
      <w:r w:rsidR="00886676">
        <w:t xml:space="preserve"> </w:t>
      </w:r>
      <w:r w:rsidR="00EF53B7">
        <w:t>I</w:t>
      </w:r>
      <w:r w:rsidR="00886676">
        <w:t>nt, 32 bits</w:t>
      </w:r>
    </w:p>
    <w:p w14:paraId="086E1ADF" w14:textId="47D38A64" w:rsidR="006120EE" w:rsidRDefault="006120EE">
      <w:proofErr w:type="spellStart"/>
      <w:r>
        <w:rPr>
          <w:rFonts w:hint="eastAsia"/>
        </w:rPr>
        <w:t>h</w:t>
      </w:r>
      <w:r>
        <w:t>alfDimY</w:t>
      </w:r>
      <w:proofErr w:type="spellEnd"/>
      <w:r>
        <w:t>:</w:t>
      </w:r>
      <w:r w:rsidR="00886676">
        <w:t xml:space="preserve"> </w:t>
      </w:r>
      <w:r w:rsidR="00EF53B7">
        <w:t>I</w:t>
      </w:r>
      <w:r w:rsidR="00886676">
        <w:t>nt, 32 bits</w:t>
      </w:r>
    </w:p>
    <w:p w14:paraId="0DBE56B0" w14:textId="1D1B84BC" w:rsidR="006120EE" w:rsidRDefault="006120EE">
      <w:proofErr w:type="spellStart"/>
      <w:r>
        <w:rPr>
          <w:rFonts w:hint="eastAsia"/>
        </w:rPr>
        <w:t>g</w:t>
      </w:r>
      <w:r>
        <w:t>radientDimX</w:t>
      </w:r>
      <w:proofErr w:type="spellEnd"/>
      <w:r>
        <w:t>:</w:t>
      </w:r>
      <w:r w:rsidR="00886676">
        <w:t xml:space="preserve"> </w:t>
      </w:r>
      <w:r w:rsidR="00EF53B7">
        <w:t>I</w:t>
      </w:r>
      <w:r w:rsidR="00886676">
        <w:t>nt, 32 bits</w:t>
      </w:r>
    </w:p>
    <w:p w14:paraId="5AF5AAE3" w14:textId="35F1CDA4" w:rsidR="006120EE" w:rsidRDefault="006120EE">
      <w:proofErr w:type="spellStart"/>
      <w:r>
        <w:t>gradientDimY</w:t>
      </w:r>
      <w:proofErr w:type="spellEnd"/>
      <w:r>
        <w:t>:</w:t>
      </w:r>
      <w:r w:rsidR="00886676">
        <w:t xml:space="preserve"> </w:t>
      </w:r>
      <w:r w:rsidR="00EF53B7">
        <w:t>I</w:t>
      </w:r>
      <w:r w:rsidR="00886676">
        <w:t>nt, 32 bits</w:t>
      </w:r>
    </w:p>
    <w:p w14:paraId="35881980" w14:textId="0C8400FE" w:rsidR="006120EE" w:rsidRDefault="006120EE">
      <w:proofErr w:type="spellStart"/>
      <w:r>
        <w:rPr>
          <w:rFonts w:hint="eastAsia"/>
        </w:rPr>
        <w:t>g</w:t>
      </w:r>
      <w:r>
        <w:t>raySig</w:t>
      </w:r>
      <w:proofErr w:type="spellEnd"/>
      <w:r>
        <w:t>:</w:t>
      </w:r>
      <w:r w:rsidR="00886676">
        <w:t xml:space="preserve"> </w:t>
      </w:r>
      <w:r w:rsidR="00EF53B7">
        <w:t>Signal D</w:t>
      </w:r>
      <w:r w:rsidR="00886676">
        <w:t xml:space="preserve">ouble, </w:t>
      </w:r>
      <w:r w:rsidR="007B1FB3">
        <w:t>X * Y * 64 bits</w:t>
      </w:r>
    </w:p>
    <w:p w14:paraId="0F770BC0" w14:textId="12181BCA" w:rsidR="006120EE" w:rsidRDefault="006120EE">
      <w:proofErr w:type="spellStart"/>
      <w:r>
        <w:rPr>
          <w:rFonts w:hint="eastAsia"/>
        </w:rPr>
        <w:t>r</w:t>
      </w:r>
      <w:r>
        <w:t>esizedSig</w:t>
      </w:r>
      <w:proofErr w:type="spellEnd"/>
      <w:r>
        <w:t>:</w:t>
      </w:r>
      <w:r w:rsidR="007B1FB3">
        <w:t xml:space="preserve"> </w:t>
      </w:r>
      <w:r w:rsidR="00EF53B7">
        <w:t>Signal D</w:t>
      </w:r>
      <w:r w:rsidR="007B1FB3">
        <w:t xml:space="preserve">ouble, </w:t>
      </w:r>
      <w:r w:rsidR="00476F1C">
        <w:t>(</w:t>
      </w:r>
      <w:r w:rsidR="007B1FB3">
        <w:t>X</w:t>
      </w:r>
      <w:r w:rsidR="00476F1C">
        <w:t xml:space="preserve"> / 2)</w:t>
      </w:r>
      <w:r w:rsidR="007B1FB3">
        <w:t xml:space="preserve"> * </w:t>
      </w:r>
      <w:r w:rsidR="00476F1C">
        <w:t>(</w:t>
      </w:r>
      <w:r w:rsidR="007B1FB3">
        <w:t xml:space="preserve">Y / </w:t>
      </w:r>
      <w:r w:rsidR="00476F1C">
        <w:t>2)</w:t>
      </w:r>
      <w:r w:rsidR="007B1FB3">
        <w:t xml:space="preserve"> * 64 bits</w:t>
      </w:r>
    </w:p>
    <w:p w14:paraId="03EEFB7C" w14:textId="4AB39865" w:rsidR="006120EE" w:rsidRDefault="006120EE">
      <w:proofErr w:type="spellStart"/>
      <w:r>
        <w:rPr>
          <w:rFonts w:hint="eastAsia"/>
        </w:rPr>
        <w:t>b</w:t>
      </w:r>
      <w:r>
        <w:t>rightnessSig</w:t>
      </w:r>
      <w:proofErr w:type="spellEnd"/>
      <w:r>
        <w:t>:</w:t>
      </w:r>
      <w:r w:rsidR="007B1FB3">
        <w:t xml:space="preserve"> </w:t>
      </w:r>
      <w:r w:rsidR="00EF53B7">
        <w:t>Signal D</w:t>
      </w:r>
      <w:r w:rsidR="007B1FB3">
        <w:t>ouble, 2 * 64 bits</w:t>
      </w:r>
    </w:p>
    <w:p w14:paraId="691DFB4C" w14:textId="652B12B2" w:rsidR="006120EE" w:rsidRDefault="006120EE">
      <w:proofErr w:type="spellStart"/>
      <w:r w:rsidRPr="005F4ABA">
        <w:rPr>
          <w:rFonts w:hint="eastAsia"/>
        </w:rPr>
        <w:t>c</w:t>
      </w:r>
      <w:r w:rsidRPr="005F4ABA">
        <w:t>ontrolSig</w:t>
      </w:r>
      <w:proofErr w:type="spellEnd"/>
      <w:r w:rsidRPr="005F4ABA">
        <w:t>:</w:t>
      </w:r>
      <w:r w:rsidR="00EF53B7">
        <w:t xml:space="preserve"> Signal Control,</w:t>
      </w:r>
      <w:r w:rsidR="006C2A25">
        <w:t xml:space="preserve"> </w:t>
      </w:r>
      <w:r w:rsidR="00B701F2">
        <w:t xml:space="preserve">the size of the token is hard to say because we need to know how this signal is implemented by the compiler. </w:t>
      </w:r>
      <w:r w:rsidR="005F4ABA">
        <w:t>For example, i</w:t>
      </w:r>
      <w:r w:rsidR="00B701F2">
        <w:t xml:space="preserve">f it uses </w:t>
      </w:r>
      <w:r w:rsidR="005F4ABA">
        <w:t>I</w:t>
      </w:r>
      <w:r w:rsidR="00B701F2">
        <w:t xml:space="preserve">nt to label the </w:t>
      </w:r>
      <w:r w:rsidR="005F4ABA">
        <w:t>control signal, the size will be 32 bits.</w:t>
      </w:r>
    </w:p>
    <w:p w14:paraId="05D029B4" w14:textId="0B70B2A0" w:rsidR="006120EE" w:rsidRDefault="006120EE">
      <w:proofErr w:type="spellStart"/>
      <w:r>
        <w:rPr>
          <w:rFonts w:hint="eastAsia"/>
        </w:rPr>
        <w:t>c</w:t>
      </w:r>
      <w:r>
        <w:t>orrectedSig</w:t>
      </w:r>
      <w:proofErr w:type="spellEnd"/>
      <w:r>
        <w:t>:</w:t>
      </w:r>
      <w:r w:rsidR="00B868D0">
        <w:t xml:space="preserve"> </w:t>
      </w:r>
      <w:r w:rsidR="00CB4580">
        <w:t xml:space="preserve">Signal </w:t>
      </w:r>
      <w:r w:rsidR="00EF53B7">
        <w:t>D</w:t>
      </w:r>
      <w:r w:rsidR="00B868D0">
        <w:t xml:space="preserve">ouble, </w:t>
      </w:r>
      <w:r w:rsidR="00476F1C">
        <w:t>(</w:t>
      </w:r>
      <w:r w:rsidR="00B868D0">
        <w:t xml:space="preserve">X </w:t>
      </w:r>
      <w:r w:rsidR="00476F1C">
        <w:t xml:space="preserve">/ 2) </w:t>
      </w:r>
      <w:r w:rsidR="00B868D0">
        <w:t xml:space="preserve">* </w:t>
      </w:r>
      <w:r w:rsidR="00476F1C">
        <w:t>(</w:t>
      </w:r>
      <w:r w:rsidR="00B868D0">
        <w:t xml:space="preserve">Y / </w:t>
      </w:r>
      <w:r w:rsidR="00476F1C">
        <w:t>2)</w:t>
      </w:r>
      <w:r w:rsidR="00B868D0">
        <w:t xml:space="preserve"> * 64 bits</w:t>
      </w:r>
    </w:p>
    <w:p w14:paraId="2FA4B47B" w14:textId="497558DD" w:rsidR="006120EE" w:rsidRDefault="006120EE">
      <w:proofErr w:type="spellStart"/>
      <w:r>
        <w:rPr>
          <w:rFonts w:hint="eastAsia"/>
        </w:rPr>
        <w:t>s</w:t>
      </w:r>
      <w:r>
        <w:t>obelSig</w:t>
      </w:r>
      <w:proofErr w:type="spellEnd"/>
      <w:r>
        <w:t>:</w:t>
      </w:r>
      <w:r w:rsidR="00B868D0" w:rsidRPr="00B868D0">
        <w:t xml:space="preserve"> </w:t>
      </w:r>
      <w:r w:rsidR="00CB4580">
        <w:t xml:space="preserve">Signal </w:t>
      </w:r>
      <w:r w:rsidR="00EF53B7">
        <w:t>D</w:t>
      </w:r>
      <w:r w:rsidR="00B868D0">
        <w:t xml:space="preserve">ouble, </w:t>
      </w:r>
      <w:r w:rsidR="00502B79">
        <w:t>(</w:t>
      </w:r>
      <w:r w:rsidR="00B868D0">
        <w:t>X</w:t>
      </w:r>
      <w:r w:rsidR="00502B79">
        <w:t xml:space="preserve"> / 2 – 2</w:t>
      </w:r>
      <w:r w:rsidR="00502B79">
        <w:rPr>
          <w:rFonts w:hint="eastAsia"/>
        </w:rPr>
        <w:t>)</w:t>
      </w:r>
      <w:r w:rsidR="00B868D0">
        <w:t xml:space="preserve"> * </w:t>
      </w:r>
      <w:r w:rsidR="00502B79">
        <w:t>(</w:t>
      </w:r>
      <w:r w:rsidR="00B868D0">
        <w:t>Y</w:t>
      </w:r>
      <w:r w:rsidR="00502B79">
        <w:t xml:space="preserve"> /</w:t>
      </w:r>
      <w:r w:rsidR="00EF53B7">
        <w:t xml:space="preserve"> </w:t>
      </w:r>
      <w:r w:rsidR="00502B79">
        <w:t>2 – 2)</w:t>
      </w:r>
      <w:r w:rsidR="00B868D0">
        <w:t xml:space="preserve"> * 64 bits</w:t>
      </w:r>
    </w:p>
    <w:p w14:paraId="1D92CED3" w14:textId="63913842" w:rsidR="006120EE" w:rsidRDefault="006120EE">
      <w:proofErr w:type="spellStart"/>
      <w:r w:rsidRPr="00EF53B7">
        <w:rPr>
          <w:rFonts w:hint="eastAsia"/>
        </w:rPr>
        <w:t>p</w:t>
      </w:r>
      <w:r w:rsidRPr="00EF53B7">
        <w:t>rocessedImageSig</w:t>
      </w:r>
      <w:proofErr w:type="spellEnd"/>
      <w:r w:rsidRPr="00EF53B7">
        <w:t>:</w:t>
      </w:r>
      <w:r w:rsidR="00886676" w:rsidRPr="00EF53B7">
        <w:t xml:space="preserve"> </w:t>
      </w:r>
      <w:r w:rsidR="00CB4580">
        <w:t xml:space="preserve">Signal </w:t>
      </w:r>
      <w:r w:rsidR="00EF53B7">
        <w:t>C</w:t>
      </w:r>
      <w:r w:rsidR="00886676" w:rsidRPr="00EF53B7">
        <w:t>har,</w:t>
      </w:r>
      <w:r w:rsidR="00886676">
        <w:t xml:space="preserve"> </w:t>
      </w:r>
      <w:r w:rsidR="00EF53B7">
        <w:t>(X / 2 – 2) * (Y / 2 – 2) * 8 bits (if a char is 8 bit)</w:t>
      </w:r>
    </w:p>
    <w:p w14:paraId="33A0C144" w14:textId="77777777" w:rsidR="001B7FCE" w:rsidRDefault="001B7FCE"/>
    <w:p w14:paraId="363A5136" w14:textId="6DBE5907" w:rsidR="000F623C" w:rsidRDefault="00B868D0">
      <w:r>
        <w:rPr>
          <w:rFonts w:hint="eastAsia"/>
        </w:rPr>
        <w:t>5</w:t>
      </w:r>
      <w:r>
        <w:t xml:space="preserve"> </w:t>
      </w:r>
      <w:r w:rsidRPr="005F4ABA">
        <w:t>(f)</w:t>
      </w:r>
    </w:p>
    <w:p w14:paraId="3A6A645E" w14:textId="6FC731C8" w:rsidR="00B868D0" w:rsidRDefault="005F4ABA">
      <w:r>
        <w:t xml:space="preserve">If the actors A, B, C, …, K have runtime a, b, c, …, k respectively, we can get the </w:t>
      </w:r>
      <w:r>
        <w:t>run-time of the application running on a single processor</w:t>
      </w:r>
      <w:r>
        <w:t xml:space="preserve"> as a + b + c + … + k.</w:t>
      </w:r>
    </w:p>
    <w:p w14:paraId="11891583" w14:textId="77777777" w:rsidR="001B7FCE" w:rsidRDefault="001B7FCE"/>
    <w:p w14:paraId="2F9504A1" w14:textId="092AB995" w:rsidR="00173CE9" w:rsidRDefault="00173CE9">
      <w:r>
        <w:t>5 (g)</w:t>
      </w:r>
    </w:p>
    <w:p w14:paraId="73C69EC7" w14:textId="64F0D72B" w:rsidR="006C2A25" w:rsidRDefault="006C2A25">
      <w:r>
        <w:t xml:space="preserve">If we assume every </w:t>
      </w:r>
      <w:r w:rsidR="009F3F93">
        <w:t>operation</w:t>
      </w:r>
      <w:r>
        <w:t xml:space="preserve"> takes the same time, then we can get </w:t>
      </w:r>
    </w:p>
    <w:p w14:paraId="5FAB3717" w14:textId="3558D2A2" w:rsidR="006C2A25" w:rsidRDefault="006C2A25" w:rsidP="006C2A25">
      <w:r>
        <w:rPr>
          <w:rFonts w:hint="eastAsia"/>
        </w:rPr>
        <w:t>A</w:t>
      </w:r>
      <w:r>
        <w:t xml:space="preserve">: </w:t>
      </w:r>
      <w:proofErr w:type="spellStart"/>
      <w:r>
        <w:t>halfDimXActor</w:t>
      </w:r>
      <w:proofErr w:type="spellEnd"/>
      <w:r>
        <w:t>: 1</w:t>
      </w:r>
    </w:p>
    <w:p w14:paraId="466D6803" w14:textId="4FF52D76" w:rsidR="006C2A25" w:rsidRDefault="006C2A25" w:rsidP="006C2A25">
      <w:r>
        <w:rPr>
          <w:rFonts w:hint="eastAsia"/>
        </w:rPr>
        <w:t>B</w:t>
      </w:r>
      <w:r>
        <w:t xml:space="preserve">: </w:t>
      </w:r>
      <w:proofErr w:type="spellStart"/>
      <w:r>
        <w:t>halfDimYActor</w:t>
      </w:r>
      <w:proofErr w:type="spellEnd"/>
      <w:r>
        <w:t>: 1</w:t>
      </w:r>
    </w:p>
    <w:p w14:paraId="6E3C2230" w14:textId="08B106A8" w:rsidR="006C2A25" w:rsidRDefault="006C2A25" w:rsidP="006C2A25">
      <w:r>
        <w:rPr>
          <w:rFonts w:hint="eastAsia"/>
        </w:rPr>
        <w:t>C</w:t>
      </w:r>
      <w:r>
        <w:t xml:space="preserve">: </w:t>
      </w:r>
      <w:proofErr w:type="spellStart"/>
      <w:r>
        <w:t>graySDF</w:t>
      </w:r>
      <w:proofErr w:type="spellEnd"/>
      <w:r>
        <w:t>: X * Y</w:t>
      </w:r>
    </w:p>
    <w:p w14:paraId="13F8893F" w14:textId="1438524B" w:rsidR="006C2A25" w:rsidRDefault="006C2A25" w:rsidP="006C2A25">
      <w:r>
        <w:rPr>
          <w:rFonts w:hint="eastAsia"/>
        </w:rPr>
        <w:t>D</w:t>
      </w:r>
      <w:r>
        <w:t xml:space="preserve">: </w:t>
      </w:r>
      <w:proofErr w:type="spellStart"/>
      <w:r>
        <w:t>resizeSDF</w:t>
      </w:r>
      <w:proofErr w:type="spellEnd"/>
      <w:r>
        <w:t xml:space="preserve">: </w:t>
      </w:r>
      <w:r w:rsidR="00476F1C">
        <w:t>(</w:t>
      </w:r>
      <w:r>
        <w:t>X</w:t>
      </w:r>
      <w:r w:rsidR="00476F1C">
        <w:t xml:space="preserve"> / 2)</w:t>
      </w:r>
      <w:r>
        <w:t xml:space="preserve"> * </w:t>
      </w:r>
      <w:r w:rsidR="00476F1C">
        <w:t>(</w:t>
      </w:r>
      <w:r>
        <w:t xml:space="preserve">Y / </w:t>
      </w:r>
      <w:r w:rsidR="00476F1C">
        <w:t>2)</w:t>
      </w:r>
    </w:p>
    <w:p w14:paraId="40B5E877" w14:textId="2457BF3D" w:rsidR="006C2A25" w:rsidRDefault="006C2A25" w:rsidP="006C2A25">
      <w:r>
        <w:rPr>
          <w:rFonts w:hint="eastAsia"/>
        </w:rPr>
        <w:t>E</w:t>
      </w:r>
      <w:r>
        <w:t xml:space="preserve">: </w:t>
      </w:r>
      <w:proofErr w:type="spellStart"/>
      <w:r>
        <w:t>gradientDimXActor</w:t>
      </w:r>
      <w:proofErr w:type="spellEnd"/>
      <w:r>
        <w:t>: 1</w:t>
      </w:r>
    </w:p>
    <w:p w14:paraId="209E7C3B" w14:textId="05FCA1D1" w:rsidR="006C2A25" w:rsidRDefault="006C2A25" w:rsidP="006C2A25">
      <w:r>
        <w:rPr>
          <w:rFonts w:hint="eastAsia"/>
        </w:rPr>
        <w:lastRenderedPageBreak/>
        <w:t>F</w:t>
      </w:r>
      <w:r>
        <w:t xml:space="preserve">: </w:t>
      </w:r>
      <w:proofErr w:type="spellStart"/>
      <w:r>
        <w:t>gradientDimYActor</w:t>
      </w:r>
      <w:proofErr w:type="spellEnd"/>
      <w:r>
        <w:t>: 1</w:t>
      </w:r>
    </w:p>
    <w:p w14:paraId="47931CE8" w14:textId="19C2E925" w:rsidR="006C2A25" w:rsidRDefault="006C2A25" w:rsidP="006C2A25">
      <w:pPr>
        <w:rPr>
          <w:rFonts w:hint="eastAsia"/>
        </w:rPr>
      </w:pPr>
      <w:r>
        <w:rPr>
          <w:rFonts w:hint="eastAsia"/>
        </w:rPr>
        <w:t>G</w:t>
      </w:r>
      <w:r>
        <w:t xml:space="preserve">: </w:t>
      </w:r>
      <w:proofErr w:type="spellStart"/>
      <w:r w:rsidRPr="000F623C">
        <w:t>brightnessSDF</w:t>
      </w:r>
      <w:proofErr w:type="spellEnd"/>
      <w:r>
        <w:t xml:space="preserve">: </w:t>
      </w:r>
      <w:r w:rsidR="00476F1C">
        <w:t>(X / 2) * (Y / 2</w:t>
      </w:r>
      <w:r w:rsidR="00476F1C">
        <w:rPr>
          <w:rFonts w:hint="eastAsia"/>
        </w:rPr>
        <w:t>)</w:t>
      </w:r>
      <w:r w:rsidR="009F3F93">
        <w:t xml:space="preserve"> * 2</w:t>
      </w:r>
    </w:p>
    <w:p w14:paraId="71C8D4FB" w14:textId="1447D3E1" w:rsidR="006C2A25" w:rsidRDefault="006C2A25" w:rsidP="006C2A25">
      <w:r>
        <w:rPr>
          <w:rFonts w:hint="eastAsia"/>
        </w:rPr>
        <w:t>H</w:t>
      </w:r>
      <w:r>
        <w:t xml:space="preserve">: </w:t>
      </w:r>
      <w:proofErr w:type="spellStart"/>
      <w:r>
        <w:t>controlSDF</w:t>
      </w:r>
      <w:proofErr w:type="spellEnd"/>
      <w:r>
        <w:t xml:space="preserve">: </w:t>
      </w:r>
      <w:r w:rsidR="009F3F93">
        <w:t>2</w:t>
      </w:r>
    </w:p>
    <w:p w14:paraId="409FA62E" w14:textId="150FA55E" w:rsidR="006C2A25" w:rsidRDefault="006C2A25" w:rsidP="006C2A25">
      <w:r>
        <w:rPr>
          <w:rFonts w:hint="eastAsia"/>
        </w:rPr>
        <w:t>I</w:t>
      </w:r>
      <w:r>
        <w:t xml:space="preserve">: </w:t>
      </w:r>
      <w:proofErr w:type="spellStart"/>
      <w:r w:rsidRPr="000F623C">
        <w:t>correctionSDF</w:t>
      </w:r>
      <w:proofErr w:type="spellEnd"/>
      <w:r>
        <w:t xml:space="preserve">: </w:t>
      </w:r>
      <w:r w:rsidR="009F3F93">
        <w:t>(X / 2) * (Y / 2</w:t>
      </w:r>
      <w:r w:rsidR="009F3F93">
        <w:rPr>
          <w:rFonts w:hint="eastAsia"/>
        </w:rPr>
        <w:t>)</w:t>
      </w:r>
    </w:p>
    <w:p w14:paraId="47B71C6F" w14:textId="2F42F165" w:rsidR="006C2A25" w:rsidRDefault="006C2A25" w:rsidP="006C2A25">
      <w:r>
        <w:rPr>
          <w:rFonts w:hint="eastAsia"/>
        </w:rPr>
        <w:t>J</w:t>
      </w:r>
      <w:r>
        <w:t xml:space="preserve">: </w:t>
      </w:r>
      <w:proofErr w:type="spellStart"/>
      <w:r>
        <w:t>sobelSDF</w:t>
      </w:r>
      <w:proofErr w:type="spellEnd"/>
      <w:r>
        <w:t xml:space="preserve">: </w:t>
      </w:r>
      <w:r w:rsidR="00E92FDC">
        <w:t>This one is complicated. It involves convolution, square and square root. By rough estimation, it should have the longest run-time compared to others.</w:t>
      </w:r>
    </w:p>
    <w:p w14:paraId="56CAB37A" w14:textId="36337B98" w:rsidR="006C2A25" w:rsidRDefault="006C2A25" w:rsidP="006C2A25">
      <w:r>
        <w:rPr>
          <w:rFonts w:hint="eastAsia"/>
        </w:rPr>
        <w:t>K</w:t>
      </w:r>
      <w:r>
        <w:t xml:space="preserve">: </w:t>
      </w:r>
      <w:proofErr w:type="spellStart"/>
      <w:r>
        <w:t>asciiSDF</w:t>
      </w:r>
      <w:proofErr w:type="spellEnd"/>
      <w:r>
        <w:t xml:space="preserve">: </w:t>
      </w:r>
      <w:r w:rsidR="009F3F93">
        <w:t>(X / 2</w:t>
      </w:r>
      <w:r w:rsidR="009F3F93">
        <w:t xml:space="preserve"> – 2)</w:t>
      </w:r>
      <w:r w:rsidR="009F3F93">
        <w:t xml:space="preserve"> * (Y / 2</w:t>
      </w:r>
      <w:r w:rsidR="009F3F93">
        <w:t xml:space="preserve"> – 2)</w:t>
      </w:r>
    </w:p>
    <w:p w14:paraId="70195021" w14:textId="0CE6B7A3" w:rsidR="00E92FDC" w:rsidRPr="00E92FDC" w:rsidRDefault="00E92FDC" w:rsidP="006C2A25">
      <w:r w:rsidRPr="00E92FDC">
        <w:t xml:space="preserve">Therefore, </w:t>
      </w:r>
      <w:proofErr w:type="spellStart"/>
      <w:r w:rsidRPr="00E92FDC">
        <w:t>sobelSDF</w:t>
      </w:r>
      <w:proofErr w:type="spellEnd"/>
      <w:r w:rsidRPr="00E92FDC">
        <w:t xml:space="preserve"> &gt; </w:t>
      </w:r>
      <w:proofErr w:type="spellStart"/>
      <w:r w:rsidRPr="00E92FDC">
        <w:t>graySDF</w:t>
      </w:r>
      <w:proofErr w:type="spellEnd"/>
      <w:r w:rsidRPr="00E92FDC">
        <w:t xml:space="preserve"> &gt; </w:t>
      </w:r>
      <w:proofErr w:type="spellStart"/>
      <w:r w:rsidRPr="00E92FDC">
        <w:t>brightnessSDF</w:t>
      </w:r>
      <w:proofErr w:type="spellEnd"/>
      <w:r w:rsidRPr="00E92FDC">
        <w:t xml:space="preserve"> &gt; </w:t>
      </w:r>
      <w:proofErr w:type="spellStart"/>
      <w:r w:rsidRPr="00E92FDC">
        <w:t>resizeSDF</w:t>
      </w:r>
      <w:proofErr w:type="spellEnd"/>
      <w:r w:rsidRPr="00E92FDC">
        <w:t xml:space="preserve"> </w:t>
      </w:r>
      <w:r w:rsidRPr="00E92FDC">
        <w:rPr>
          <w:color w:val="202124"/>
          <w:shd w:val="clear" w:color="auto" w:fill="FFFFFF"/>
        </w:rPr>
        <w:t>≈</w:t>
      </w:r>
      <w:r w:rsidRPr="00E92FDC">
        <w:rPr>
          <w:color w:val="202124"/>
          <w:shd w:val="clear" w:color="auto" w:fill="FFFFFF"/>
        </w:rPr>
        <w:t xml:space="preserve"> </w:t>
      </w:r>
      <w:proofErr w:type="spellStart"/>
      <w:r w:rsidRPr="00E92FDC">
        <w:t>correnctionSDF</w:t>
      </w:r>
      <w:proofErr w:type="spellEnd"/>
      <w:r w:rsidRPr="00E92FDC">
        <w:t xml:space="preserve"> &gt; </w:t>
      </w:r>
      <w:proofErr w:type="spellStart"/>
      <w:r w:rsidRPr="00E92FDC">
        <w:t>asciiSDF</w:t>
      </w:r>
      <w:proofErr w:type="spellEnd"/>
      <w:r w:rsidRPr="00E92FDC">
        <w:t xml:space="preserve"> &gt; </w:t>
      </w:r>
      <w:proofErr w:type="spellStart"/>
      <w:r w:rsidRPr="00E92FDC">
        <w:t>controlSDF</w:t>
      </w:r>
      <w:proofErr w:type="spellEnd"/>
      <w:r w:rsidRPr="00E92FDC">
        <w:t xml:space="preserve"> &gt; </w:t>
      </w:r>
      <w:proofErr w:type="spellStart"/>
      <w:r w:rsidRPr="00E92FDC">
        <w:t>halfDimXActor</w:t>
      </w:r>
      <w:proofErr w:type="spellEnd"/>
      <w:r w:rsidRPr="00E92FDC">
        <w:t xml:space="preserve"> </w:t>
      </w:r>
      <w:r w:rsidRPr="00E92FDC">
        <w:rPr>
          <w:color w:val="202124"/>
          <w:shd w:val="clear" w:color="auto" w:fill="FFFFFF"/>
        </w:rPr>
        <w:t>≈</w:t>
      </w:r>
      <w:r w:rsidRPr="00E92FDC">
        <w:rPr>
          <w:color w:val="202124"/>
          <w:shd w:val="clear" w:color="auto" w:fill="FFFFFF"/>
        </w:rPr>
        <w:t xml:space="preserve"> </w:t>
      </w:r>
      <w:proofErr w:type="spellStart"/>
      <w:r w:rsidRPr="00E92FDC">
        <w:rPr>
          <w:color w:val="202124"/>
          <w:shd w:val="clear" w:color="auto" w:fill="FFFFFF"/>
        </w:rPr>
        <w:t>halfDimYActor</w:t>
      </w:r>
      <w:proofErr w:type="spellEnd"/>
      <w:r w:rsidRPr="00E92FDC">
        <w:rPr>
          <w:color w:val="202124"/>
          <w:shd w:val="clear" w:color="auto" w:fill="FFFFFF"/>
        </w:rPr>
        <w:t xml:space="preserve"> </w:t>
      </w:r>
      <w:r w:rsidRPr="00E92FDC">
        <w:rPr>
          <w:color w:val="202124"/>
          <w:shd w:val="clear" w:color="auto" w:fill="FFFFFF"/>
        </w:rPr>
        <w:t>≈</w:t>
      </w:r>
      <w:r w:rsidRPr="00E92FDC">
        <w:rPr>
          <w:color w:val="202124"/>
          <w:shd w:val="clear" w:color="auto" w:fill="FFFFFF"/>
        </w:rPr>
        <w:t xml:space="preserve"> </w:t>
      </w:r>
      <w:proofErr w:type="spellStart"/>
      <w:r w:rsidRPr="00E92FDC">
        <w:rPr>
          <w:color w:val="202124"/>
          <w:shd w:val="clear" w:color="auto" w:fill="FFFFFF"/>
        </w:rPr>
        <w:t>gradientDimXActor</w:t>
      </w:r>
      <w:proofErr w:type="spellEnd"/>
      <w:r w:rsidRPr="00E92FDC">
        <w:rPr>
          <w:color w:val="202124"/>
          <w:shd w:val="clear" w:color="auto" w:fill="FFFFFF"/>
        </w:rPr>
        <w:t xml:space="preserve"> </w:t>
      </w:r>
      <w:r w:rsidRPr="00E92FDC">
        <w:rPr>
          <w:color w:val="202124"/>
          <w:shd w:val="clear" w:color="auto" w:fill="FFFFFF"/>
        </w:rPr>
        <w:t>≈</w:t>
      </w:r>
      <w:r w:rsidRPr="00E92FDC">
        <w:rPr>
          <w:color w:val="202124"/>
          <w:shd w:val="clear" w:color="auto" w:fill="FFFFFF"/>
        </w:rPr>
        <w:t xml:space="preserve"> </w:t>
      </w:r>
      <w:proofErr w:type="spellStart"/>
      <w:r w:rsidRPr="00E92FDC">
        <w:rPr>
          <w:color w:val="202124"/>
          <w:shd w:val="clear" w:color="auto" w:fill="FFFFFF"/>
        </w:rPr>
        <w:t>gradienDimYActor</w:t>
      </w:r>
      <w:proofErr w:type="spellEnd"/>
    </w:p>
    <w:p w14:paraId="5CF1E961" w14:textId="77777777" w:rsidR="006C2A25" w:rsidRDefault="006C2A25" w:rsidP="006C2A25">
      <w:pPr>
        <w:rPr>
          <w:rFonts w:hint="eastAsia"/>
        </w:rPr>
      </w:pPr>
    </w:p>
    <w:p w14:paraId="3A08AC57" w14:textId="1A9F65E9" w:rsidR="00173CE9" w:rsidRDefault="00173CE9">
      <w:r>
        <w:rPr>
          <w:rFonts w:hint="eastAsia"/>
        </w:rPr>
        <w:t>5</w:t>
      </w:r>
      <w:r>
        <w:t xml:space="preserve"> (h)</w:t>
      </w:r>
    </w:p>
    <w:p w14:paraId="701567B2" w14:textId="3DBEB0B4" w:rsidR="00EF53B7" w:rsidRPr="00173CE9" w:rsidRDefault="00E111B5">
      <w:r>
        <w:t>For the main actors (</w:t>
      </w:r>
      <w:proofErr w:type="spellStart"/>
      <w:r>
        <w:t>graySDF</w:t>
      </w:r>
      <w:proofErr w:type="spellEnd"/>
      <w:r>
        <w:t xml:space="preserve">, </w:t>
      </w:r>
      <w:proofErr w:type="spellStart"/>
      <w:r>
        <w:t>resizeSDF</w:t>
      </w:r>
      <w:proofErr w:type="spellEnd"/>
      <w:r>
        <w:t xml:space="preserve">, </w:t>
      </w:r>
      <w:proofErr w:type="spellStart"/>
      <w:r w:rsidR="00753356">
        <w:t>brightnessSDF</w:t>
      </w:r>
      <w:proofErr w:type="spellEnd"/>
      <w:r w:rsidR="00753356">
        <w:t xml:space="preserve">, </w:t>
      </w:r>
      <w:proofErr w:type="spellStart"/>
      <w:r w:rsidR="00753356">
        <w:t>correctionSDF</w:t>
      </w:r>
      <w:proofErr w:type="spellEnd"/>
      <w:r w:rsidR="00753356">
        <w:t xml:space="preserve">, </w:t>
      </w:r>
      <w:proofErr w:type="spellStart"/>
      <w:r w:rsidR="00753356">
        <w:t>sobelSDF</w:t>
      </w:r>
      <w:proofErr w:type="spellEnd"/>
      <w:r w:rsidR="00753356">
        <w:t xml:space="preserve"> and </w:t>
      </w:r>
      <w:proofErr w:type="spellStart"/>
      <w:r w:rsidR="00753356">
        <w:t>asciiSDF</w:t>
      </w:r>
      <w:proofErr w:type="spellEnd"/>
      <w:r>
        <w:t>), there are strong data dependencies</w:t>
      </w:r>
      <w:r w:rsidR="00753356">
        <w:t xml:space="preserve"> that they rely on the signal produced by the immediate predecessor. Such situation can make </w:t>
      </w:r>
      <w:r w:rsidR="00753356">
        <w:t>parallel implementation</w:t>
      </w:r>
      <w:r w:rsidR="00753356">
        <w:t xml:space="preserve"> useless because they need to wait for the predecessor to finish and generate the signal. Therefore, the time will not be saved. However, we can use pipelined structure to improve. For example, the execution process of one actor is divided into several stages and only one stage will use the signal produced by the predecessor</w:t>
      </w:r>
      <w:r w:rsidR="009D7CDB">
        <w:t>. When the signal is not produced yet, we can start the stages that will not use the signal</w:t>
      </w:r>
      <w:r w:rsidR="005F4ABA">
        <w:t xml:space="preserve">. When the signal is produced, we can store it in a register file or buffer and the stages that </w:t>
      </w:r>
      <w:r w:rsidR="005F4ABA">
        <w:t>will use the signal</w:t>
      </w:r>
      <w:r w:rsidR="005F4ABA">
        <w:t xml:space="preserve"> can have access to it. Through pipelined structure, we can know handle the data dependencies and adopt </w:t>
      </w:r>
      <w:r w:rsidR="005F4ABA">
        <w:t>parallel implementation</w:t>
      </w:r>
      <w:r w:rsidR="005F4ABA">
        <w:t>.</w:t>
      </w:r>
    </w:p>
    <w:sectPr w:rsidR="00EF53B7" w:rsidRPr="00173CE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Y2AxLmFiamBko6SsGpxcWZ+XkgBca1AEhhQvcsAAAA"/>
  </w:docVars>
  <w:rsids>
    <w:rsidRoot w:val="00B232BE"/>
    <w:rsid w:val="000063EE"/>
    <w:rsid w:val="000F623C"/>
    <w:rsid w:val="00173CE9"/>
    <w:rsid w:val="00176207"/>
    <w:rsid w:val="001A4B49"/>
    <w:rsid w:val="001B7FCE"/>
    <w:rsid w:val="002076DA"/>
    <w:rsid w:val="00240E80"/>
    <w:rsid w:val="00476F1C"/>
    <w:rsid w:val="00502B79"/>
    <w:rsid w:val="005A6CEF"/>
    <w:rsid w:val="005F4ABA"/>
    <w:rsid w:val="006120EE"/>
    <w:rsid w:val="006C2A25"/>
    <w:rsid w:val="00753356"/>
    <w:rsid w:val="007915D9"/>
    <w:rsid w:val="007B1FB3"/>
    <w:rsid w:val="00886676"/>
    <w:rsid w:val="009D7CDB"/>
    <w:rsid w:val="009F3F93"/>
    <w:rsid w:val="00A22249"/>
    <w:rsid w:val="00B232BE"/>
    <w:rsid w:val="00B701F2"/>
    <w:rsid w:val="00B868D0"/>
    <w:rsid w:val="00C05E0C"/>
    <w:rsid w:val="00CB4580"/>
    <w:rsid w:val="00CC4D25"/>
    <w:rsid w:val="00D20751"/>
    <w:rsid w:val="00E111B5"/>
    <w:rsid w:val="00E22664"/>
    <w:rsid w:val="00E63460"/>
    <w:rsid w:val="00E92FDC"/>
    <w:rsid w:val="00ED56C1"/>
    <w:rsid w:val="00EF53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D6E03"/>
  <w15:chartTrackingRefBased/>
  <w15:docId w15:val="{8FFA0A78-C946-44DC-B0AD-014B5989A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D5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532671">
      <w:bodyDiv w:val="1"/>
      <w:marLeft w:val="0"/>
      <w:marRight w:val="0"/>
      <w:marTop w:val="0"/>
      <w:marBottom w:val="0"/>
      <w:divBdr>
        <w:top w:val="none" w:sz="0" w:space="0" w:color="auto"/>
        <w:left w:val="none" w:sz="0" w:space="0" w:color="auto"/>
        <w:bottom w:val="none" w:sz="0" w:space="0" w:color="auto"/>
        <w:right w:val="none" w:sz="0" w:space="0" w:color="auto"/>
      </w:divBdr>
      <w:divsChild>
        <w:div w:id="38360848">
          <w:marLeft w:val="0"/>
          <w:marRight w:val="0"/>
          <w:marTop w:val="0"/>
          <w:marBottom w:val="0"/>
          <w:divBdr>
            <w:top w:val="none" w:sz="0" w:space="0" w:color="auto"/>
            <w:left w:val="none" w:sz="0" w:space="0" w:color="auto"/>
            <w:bottom w:val="none" w:sz="0" w:space="0" w:color="auto"/>
            <w:right w:val="none" w:sz="0" w:space="0" w:color="auto"/>
          </w:divBdr>
          <w:divsChild>
            <w:div w:id="202100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5635">
      <w:bodyDiv w:val="1"/>
      <w:marLeft w:val="0"/>
      <w:marRight w:val="0"/>
      <w:marTop w:val="0"/>
      <w:marBottom w:val="0"/>
      <w:divBdr>
        <w:top w:val="none" w:sz="0" w:space="0" w:color="auto"/>
        <w:left w:val="none" w:sz="0" w:space="0" w:color="auto"/>
        <w:bottom w:val="none" w:sz="0" w:space="0" w:color="auto"/>
        <w:right w:val="none" w:sz="0" w:space="0" w:color="auto"/>
      </w:divBdr>
      <w:divsChild>
        <w:div w:id="1980258442">
          <w:marLeft w:val="0"/>
          <w:marRight w:val="0"/>
          <w:marTop w:val="0"/>
          <w:marBottom w:val="0"/>
          <w:divBdr>
            <w:top w:val="none" w:sz="0" w:space="0" w:color="auto"/>
            <w:left w:val="none" w:sz="0" w:space="0" w:color="auto"/>
            <w:bottom w:val="none" w:sz="0" w:space="0" w:color="auto"/>
            <w:right w:val="none" w:sz="0" w:space="0" w:color="auto"/>
          </w:divBdr>
          <w:divsChild>
            <w:div w:id="5427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4</TotalTime>
  <Pages>3</Pages>
  <Words>616</Words>
  <Characters>3517</Characters>
  <Application>Microsoft Office Word</Application>
  <DocSecurity>0</DocSecurity>
  <Lines>29</Lines>
  <Paragraphs>8</Paragraphs>
  <ScaleCrop>false</ScaleCrop>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维凯</dc:creator>
  <cp:keywords/>
  <dc:description/>
  <cp:lastModifiedBy>周 维凯</cp:lastModifiedBy>
  <cp:revision>4</cp:revision>
  <dcterms:created xsi:type="dcterms:W3CDTF">2022-02-11T22:49:00Z</dcterms:created>
  <dcterms:modified xsi:type="dcterms:W3CDTF">2022-02-15T22:43:00Z</dcterms:modified>
</cp:coreProperties>
</file>